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5281CBEE" w:rsidR="002D4D5A" w:rsidRPr="002D4D5A" w:rsidRDefault="00530C18"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8A51D8">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8A51D8">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8A51D8">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8A51D8">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8A51D8">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8A51D8">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3F4B7051" w:rsidR="00E02CE0" w:rsidRPr="00DD4EC4" w:rsidRDefault="00530C18"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1DCAD546" w:rsidR="00E02CE0" w:rsidRPr="00DD4EC4" w:rsidRDefault="000E729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4ECA3FD5" w:rsidR="00E02CE0" w:rsidRPr="00DD4EC4" w:rsidRDefault="0070077C"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8A51D8" w14:paraId="0D24BC3B" w14:textId="77777777" w:rsidTr="008A51D8">
        <w:tc>
          <w:tcPr>
            <w:tcW w:w="2500" w:type="pct"/>
          </w:tcPr>
          <w:p w14:paraId="58DAD4D2" w14:textId="73B861E6" w:rsidR="008A51D8" w:rsidRDefault="008A51D8" w:rsidP="00470559">
            <w:r>
              <w:t>Package Name</w:t>
            </w:r>
          </w:p>
        </w:tc>
        <w:tc>
          <w:tcPr>
            <w:tcW w:w="2500" w:type="pct"/>
          </w:tcPr>
          <w:p w14:paraId="5E235946" w14:textId="2800D096" w:rsidR="008A51D8" w:rsidRDefault="008A51D8" w:rsidP="00470559">
            <w:r>
              <w:t>Description</w:t>
            </w:r>
          </w:p>
        </w:tc>
      </w:tr>
      <w:tr w:rsidR="008A51D8" w14:paraId="35D83C23" w14:textId="77777777" w:rsidTr="008A51D8">
        <w:tc>
          <w:tcPr>
            <w:tcW w:w="2500" w:type="pct"/>
          </w:tcPr>
          <w:p w14:paraId="5555E931" w14:textId="7E58A62E" w:rsidR="008A51D8" w:rsidRDefault="008A51D8" w:rsidP="00470559">
            <w:r>
              <w:t>UiPath.Excel.Activities : 2.10.4</w:t>
            </w:r>
          </w:p>
        </w:tc>
        <w:tc>
          <w:tcPr>
            <w:tcW w:w="2500" w:type="pct"/>
          </w:tcPr>
          <w:p w14:paraId="5BDFDAC2" w14:textId="77777777" w:rsidR="008A51D8" w:rsidRDefault="008A51D8" w:rsidP="00470559"/>
        </w:tc>
      </w:tr>
      <w:tr w:rsidR="008A51D8" w14:paraId="247CCBE3" w14:textId="77777777" w:rsidTr="008A51D8">
        <w:tc>
          <w:tcPr>
            <w:tcW w:w="2500" w:type="pct"/>
          </w:tcPr>
          <w:p w14:paraId="4387E7A0" w14:textId="388CEB17" w:rsidR="008A51D8" w:rsidRDefault="008A51D8" w:rsidP="00470559">
            <w:r>
              <w:t>UiPath.Mail.Activities : 1.10.5</w:t>
            </w:r>
          </w:p>
        </w:tc>
        <w:tc>
          <w:tcPr>
            <w:tcW w:w="2500" w:type="pct"/>
          </w:tcPr>
          <w:p w14:paraId="4FCDC7F4" w14:textId="77777777" w:rsidR="008A51D8" w:rsidRDefault="008A51D8" w:rsidP="00470559"/>
        </w:tc>
      </w:tr>
      <w:tr w:rsidR="008A51D8" w14:paraId="2CE78BA2" w14:textId="77777777" w:rsidTr="008A51D8">
        <w:tc>
          <w:tcPr>
            <w:tcW w:w="2500" w:type="pct"/>
          </w:tcPr>
          <w:p w14:paraId="62A67AAF" w14:textId="36738C08" w:rsidR="008A51D8" w:rsidRDefault="008A51D8" w:rsidP="00470559">
            <w:r>
              <w:t>UiPath.System.Activities : 21.4.1</w:t>
            </w:r>
          </w:p>
        </w:tc>
        <w:tc>
          <w:tcPr>
            <w:tcW w:w="2500" w:type="pct"/>
          </w:tcPr>
          <w:p w14:paraId="27BD86C2" w14:textId="77777777" w:rsidR="008A51D8" w:rsidRDefault="008A51D8" w:rsidP="00470559"/>
        </w:tc>
      </w:tr>
      <w:tr w:rsidR="008A51D8" w14:paraId="1D981F71" w14:textId="77777777" w:rsidTr="008A51D8">
        <w:tc>
          <w:tcPr>
            <w:tcW w:w="2500" w:type="pct"/>
          </w:tcPr>
          <w:p w14:paraId="49E48072" w14:textId="33E7C087" w:rsidR="008A51D8" w:rsidRDefault="008A51D8" w:rsidP="00470559">
            <w:r>
              <w:t>UiPath.UIAutomation.Activities : 21.4.4</w:t>
            </w:r>
          </w:p>
        </w:tc>
        <w:tc>
          <w:tcPr>
            <w:tcW w:w="2500" w:type="pct"/>
          </w:tcPr>
          <w:p w14:paraId="5E2070E6" w14:textId="77777777" w:rsidR="008A51D8" w:rsidRDefault="008A51D8" w:rsidP="00470559"/>
        </w:tc>
      </w:tr>
    </w:tbl>
    <w:p w14:paraId="507DD04C" w14:textId="397C1D40" w:rsidR="008040EE" w:rsidRDefault="008040EE" w:rsidP="00470559"/>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t>Project Workflows</w:t>
      </w:r>
    </w:p>
    <w:p w14:paraId="2A226E48" w14:textId="30312BF8" w:rsidR="005904DC" w:rsidRPr="005904DC" w:rsidRDefault="005904DC" w:rsidP="005904DC">
      <w:r>
        <w:t>@&lt;WorkFlowFiles&gt;</w:t>
      </w:r>
    </w:p>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2" w:name="_Toc30514761"/>
      <w:r>
        <w:t>GLOSSARY</w:t>
      </w:r>
      <w:bookmarkEnd w:id="12"/>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D49D4" w14:textId="77777777" w:rsidR="00D63592" w:rsidRDefault="00D635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14E063BB"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8A51D8">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8A51D8" w:rsidRPr="008A51D8">
      <w:rPr>
        <w:b/>
        <w:bCs/>
        <w:noProof/>
      </w:rPr>
      <w:t>GL.GitHub.</w:t>
    </w:r>
    <w:r w:rsidR="008A51D8">
      <w:rPr>
        <w:noProof/>
      </w:rPr>
      <w:t>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3" w:name="_Hlk30511432"/>
  <w:bookmarkStart w:id="14"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3"/>
  <w:bookmarkEnd w:id="14"/>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19E56" w14:textId="77777777" w:rsidR="00D63592" w:rsidRDefault="00D635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6187"/>
    <w:rsid w:val="00066B54"/>
    <w:rsid w:val="000740FF"/>
    <w:rsid w:val="000833E6"/>
    <w:rsid w:val="00085C06"/>
    <w:rsid w:val="00087E04"/>
    <w:rsid w:val="00097C7F"/>
    <w:rsid w:val="000A20DF"/>
    <w:rsid w:val="000B20E6"/>
    <w:rsid w:val="000B624E"/>
    <w:rsid w:val="000C4FA5"/>
    <w:rsid w:val="000D6273"/>
    <w:rsid w:val="000E2259"/>
    <w:rsid w:val="000E729E"/>
    <w:rsid w:val="001121D6"/>
    <w:rsid w:val="00125397"/>
    <w:rsid w:val="001462DB"/>
    <w:rsid w:val="00162DA8"/>
    <w:rsid w:val="00167BED"/>
    <w:rsid w:val="00191AFD"/>
    <w:rsid w:val="001E167E"/>
    <w:rsid w:val="001F28C8"/>
    <w:rsid w:val="00236F3E"/>
    <w:rsid w:val="002471BC"/>
    <w:rsid w:val="00251F7E"/>
    <w:rsid w:val="00260200"/>
    <w:rsid w:val="00270BD9"/>
    <w:rsid w:val="002A505A"/>
    <w:rsid w:val="002B7180"/>
    <w:rsid w:val="002D02C2"/>
    <w:rsid w:val="002D0B3B"/>
    <w:rsid w:val="002D4D5A"/>
    <w:rsid w:val="002D7B31"/>
    <w:rsid w:val="00301A98"/>
    <w:rsid w:val="00315B16"/>
    <w:rsid w:val="003278E9"/>
    <w:rsid w:val="00332F43"/>
    <w:rsid w:val="003602D5"/>
    <w:rsid w:val="00393372"/>
    <w:rsid w:val="0039338C"/>
    <w:rsid w:val="003A34BD"/>
    <w:rsid w:val="003E47AF"/>
    <w:rsid w:val="003E5734"/>
    <w:rsid w:val="003F6EE5"/>
    <w:rsid w:val="00414E4F"/>
    <w:rsid w:val="00417C93"/>
    <w:rsid w:val="004536EC"/>
    <w:rsid w:val="004647A0"/>
    <w:rsid w:val="00470559"/>
    <w:rsid w:val="00474BE1"/>
    <w:rsid w:val="004A31B2"/>
    <w:rsid w:val="004B5874"/>
    <w:rsid w:val="004F0CB8"/>
    <w:rsid w:val="004F191F"/>
    <w:rsid w:val="004F6EF9"/>
    <w:rsid w:val="0052163E"/>
    <w:rsid w:val="00530C18"/>
    <w:rsid w:val="0054623F"/>
    <w:rsid w:val="00567BF8"/>
    <w:rsid w:val="005777ED"/>
    <w:rsid w:val="005904DC"/>
    <w:rsid w:val="005B5F91"/>
    <w:rsid w:val="005B66B0"/>
    <w:rsid w:val="005F105C"/>
    <w:rsid w:val="005F1D84"/>
    <w:rsid w:val="006019D9"/>
    <w:rsid w:val="006147A9"/>
    <w:rsid w:val="006275FE"/>
    <w:rsid w:val="006315BA"/>
    <w:rsid w:val="00663594"/>
    <w:rsid w:val="00674B7D"/>
    <w:rsid w:val="006926A1"/>
    <w:rsid w:val="006A4957"/>
    <w:rsid w:val="006B4103"/>
    <w:rsid w:val="006C78EB"/>
    <w:rsid w:val="006E72C4"/>
    <w:rsid w:val="0070077C"/>
    <w:rsid w:val="00707BA3"/>
    <w:rsid w:val="00723CBF"/>
    <w:rsid w:val="007848E9"/>
    <w:rsid w:val="00791D26"/>
    <w:rsid w:val="007D08C1"/>
    <w:rsid w:val="007E0859"/>
    <w:rsid w:val="008003A9"/>
    <w:rsid w:val="008040EE"/>
    <w:rsid w:val="0081664F"/>
    <w:rsid w:val="00822AC8"/>
    <w:rsid w:val="00824DC5"/>
    <w:rsid w:val="00825061"/>
    <w:rsid w:val="00843509"/>
    <w:rsid w:val="0087102D"/>
    <w:rsid w:val="00871F55"/>
    <w:rsid w:val="00881F98"/>
    <w:rsid w:val="00884DFC"/>
    <w:rsid w:val="008A1216"/>
    <w:rsid w:val="008A51D8"/>
    <w:rsid w:val="008B0019"/>
    <w:rsid w:val="008C3A13"/>
    <w:rsid w:val="008D222F"/>
    <w:rsid w:val="008D303F"/>
    <w:rsid w:val="008D5AC7"/>
    <w:rsid w:val="008F6DE4"/>
    <w:rsid w:val="00900ACC"/>
    <w:rsid w:val="00906888"/>
    <w:rsid w:val="00906C7D"/>
    <w:rsid w:val="0091209C"/>
    <w:rsid w:val="0091489B"/>
    <w:rsid w:val="00920607"/>
    <w:rsid w:val="00935DA0"/>
    <w:rsid w:val="00937521"/>
    <w:rsid w:val="00942EBD"/>
    <w:rsid w:val="009632CE"/>
    <w:rsid w:val="00973022"/>
    <w:rsid w:val="00984C9F"/>
    <w:rsid w:val="009C11B2"/>
    <w:rsid w:val="009C2F49"/>
    <w:rsid w:val="009C4969"/>
    <w:rsid w:val="009E39DA"/>
    <w:rsid w:val="009E3B27"/>
    <w:rsid w:val="00A06F8F"/>
    <w:rsid w:val="00A214C9"/>
    <w:rsid w:val="00A24367"/>
    <w:rsid w:val="00A4111A"/>
    <w:rsid w:val="00A65E8D"/>
    <w:rsid w:val="00A762D8"/>
    <w:rsid w:val="00A81E23"/>
    <w:rsid w:val="00A86108"/>
    <w:rsid w:val="00A9202A"/>
    <w:rsid w:val="00AB2545"/>
    <w:rsid w:val="00AC6887"/>
    <w:rsid w:val="00B06893"/>
    <w:rsid w:val="00B07742"/>
    <w:rsid w:val="00B224C1"/>
    <w:rsid w:val="00B231D1"/>
    <w:rsid w:val="00B23777"/>
    <w:rsid w:val="00B333A9"/>
    <w:rsid w:val="00B35DAB"/>
    <w:rsid w:val="00B927C4"/>
    <w:rsid w:val="00B94AE1"/>
    <w:rsid w:val="00BF2465"/>
    <w:rsid w:val="00C0293B"/>
    <w:rsid w:val="00C115AB"/>
    <w:rsid w:val="00C16626"/>
    <w:rsid w:val="00C24C54"/>
    <w:rsid w:val="00C37BEA"/>
    <w:rsid w:val="00C4543D"/>
    <w:rsid w:val="00C554DA"/>
    <w:rsid w:val="00C557F1"/>
    <w:rsid w:val="00C709D8"/>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63592"/>
    <w:rsid w:val="00D7792D"/>
    <w:rsid w:val="00D87413"/>
    <w:rsid w:val="00DA7CD6"/>
    <w:rsid w:val="00DD4EC4"/>
    <w:rsid w:val="00DF7204"/>
    <w:rsid w:val="00E02CE0"/>
    <w:rsid w:val="00E363A5"/>
    <w:rsid w:val="00E83609"/>
    <w:rsid w:val="00EA5806"/>
    <w:rsid w:val="00EC4D46"/>
    <w:rsid w:val="00EE3D02"/>
    <w:rsid w:val="00F07EE4"/>
    <w:rsid w:val="00F17B68"/>
    <w:rsid w:val="00F22DF1"/>
    <w:rsid w:val="00F3135B"/>
    <w:rsid w:val="00F3670A"/>
    <w:rsid w:val="00F73870"/>
    <w:rsid w:val="00F74135"/>
    <w:rsid w:val="00F81D3E"/>
    <w:rsid w:val="00F915E0"/>
    <w:rsid w:val="00FB4220"/>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Pages>
  <Words>1196</Words>
  <Characters>6820</Characters>
  <Application>Microsoft Office Word</Application>
  <DocSecurity>0</DocSecurity>
  <Lines>56</Lines>
  <Paragraphs>15</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6</cp:revision>
  <cp:lastPrinted>2020-01-18T18:22:00Z</cp:lastPrinted>
  <dcterms:created xsi:type="dcterms:W3CDTF">2020-01-20T16:52:00Z</dcterms:created>
  <dcterms:modified xsi:type="dcterms:W3CDTF">2021-07-2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